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6A28" w:rsidRDefault="00AF6A28" w:rsidP="00AF6A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en-US" w:eastAsia="fr-FR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000000"/>
          <w:lang w:val="en-US" w:eastAsia="fr-FR"/>
        </w:rPr>
        <w:t>TITLE</w:t>
      </w:r>
    </w:p>
    <w:p w:rsidR="00FA45AC" w:rsidRPr="00AF6A28" w:rsidRDefault="00156B43" w:rsidP="00FA45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800000"/>
          <w:lang w:val="en-GB" w:eastAsia="fr-FR"/>
        </w:rPr>
      </w:pPr>
      <w:r w:rsidRPr="00AF6A28">
        <w:rPr>
          <w:rFonts w:ascii="Times New Roman" w:hAnsi="Times New Roman" w:cs="Times New Roman"/>
          <w:lang w:val="en-GB"/>
        </w:rPr>
        <w:t>Reduction of the broadband noise of centrifugal fans used on HVAC in buildings</w:t>
      </w:r>
    </w:p>
    <w:p w:rsidR="00FA45AC" w:rsidRDefault="00EA06F8" w:rsidP="00EA0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en-US" w:eastAsia="fr-FR"/>
        </w:rPr>
      </w:pPr>
      <w:r w:rsidRPr="00EA06F8">
        <w:rPr>
          <w:rFonts w:ascii="Times New Roman" w:eastAsia="Times New Roman" w:hAnsi="Times New Roman" w:cs="Times New Roman"/>
          <w:b/>
          <w:color w:val="000000"/>
          <w:lang w:val="en-US" w:eastAsia="fr-FR"/>
        </w:rPr>
        <w:t>ABSTRACT</w:t>
      </w:r>
    </w:p>
    <w:p w:rsidR="000A0427" w:rsidRPr="00EA06F8" w:rsidRDefault="000A0427" w:rsidP="00A219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i/>
          <w:color w:val="000000"/>
          <w:lang w:val="en-US" w:eastAsia="fr-FR"/>
        </w:rPr>
      </w:pPr>
    </w:p>
    <w:p w:rsidR="00AF6A28" w:rsidRPr="00D94DD6" w:rsidRDefault="000A0427" w:rsidP="00A219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</w:pP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Leading-edge or trailing-edge serrations have been used with some success as a noise-reduction technique applied to fixed airfoils in wind-tunnels. More recently, this </w:t>
      </w:r>
      <w:r w:rsidR="00A2190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method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has also been used on axial fans. This thesis </w:t>
      </w:r>
      <w:r w:rsidR="00007BBD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extends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the application of serrations to a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centrifugal 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plenum fan. </w:t>
      </w:r>
    </w:p>
    <w:p w:rsidR="001D43F0" w:rsidRPr="00D94DD6" w:rsidRDefault="00007BBD" w:rsidP="00A219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</w:pP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Using previous results from airfoils, several prototypes</w:t>
      </w:r>
      <w:r w:rsidR="00D35F32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of impellers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with trailing edge or leading edge serrations</w:t>
      </w:r>
      <w:r w:rsidR="00D35F32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on the blades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were </w:t>
      </w:r>
      <w:r w:rsid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designed and 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manufactured. </w:t>
      </w:r>
      <w:r w:rsidR="00D35F32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Experimental results for the impellers with </w:t>
      </w:r>
      <w:r w:rsidR="00D35F32" w:rsidRPr="00EE6D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fr-FR"/>
        </w:rPr>
        <w:t>leading edge serrations</w:t>
      </w:r>
      <w:r w:rsidR="00D35F32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showed a pressure drop for most of the operating points with respect to the baseline unserrated configuration,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and conversely 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a pressure increase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at high 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flowrate. Serrations </w:t>
      </w:r>
      <w:r w:rsidR="00D35F32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yielded a noise reduction at mid frequencies but increased the noise at high frequencies.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As a consequence, the overall sound power level</w:t>
      </w:r>
      <w:ins w:id="1" w:author="zurbano" w:date="2020-11-30T10:03:00Z">
        <w:r w:rsidR="00EE6DEF">
          <w:rPr>
            <w:rFonts w:ascii="Times New Roman" w:eastAsia="Times New Roman" w:hAnsi="Times New Roman" w:cs="Times New Roman"/>
            <w:color w:val="000000"/>
            <w:sz w:val="24"/>
            <w:szCs w:val="24"/>
            <w:lang w:val="en-US" w:eastAsia="fr-FR"/>
          </w:rPr>
          <w:t xml:space="preserve"> </w:t>
        </w:r>
      </w:ins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slight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ly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increase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s at 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most of the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serration geometries and 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operating points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.</w:t>
      </w:r>
      <w:r w:rsidR="0007547F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</w:t>
      </w:r>
      <w:r w:rsidR="001D43F0" w:rsidRPr="00EE6D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fr-FR"/>
        </w:rPr>
        <w:t>Trailing edge serrations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have reduced noise for most operating points. The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broadband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noise 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reduction 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has been measured over the whole spectrum, with no noise increase at high frequency. Furthermore, the suppression of </w:t>
      </w:r>
      <w:r w:rsidR="00654EA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a 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nearly-tonal high-frequency </w:t>
      </w:r>
      <w:r w:rsidR="00654EA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peak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of very large amplitude 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has also been reported</w:t>
      </w:r>
      <w:r w:rsidR="00075B3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at low flowrate</w:t>
      </w:r>
      <w:r w:rsidR="00006EFC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.</w:t>
      </w:r>
    </w:p>
    <w:p w:rsidR="00006EFC" w:rsidRPr="00D94DD6" w:rsidRDefault="00006EFC" w:rsidP="00A219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</w:pP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An 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analytical model to predict the noise of the baseline </w:t>
      </w:r>
      <w:r w:rsidR="00075B3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unserrated 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impeller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</w:t>
      </w:r>
      <w:r w:rsidR="00654EA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has also been developed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. It is based on Amiet's model and accounts for sources on the trailing edge and the leading edge of the blades, as well as the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outer 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edge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s</w:t>
      </w:r>
      <w:r w:rsidR="001D43F0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of the front and back plates. T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he results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of the prediction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show that trailing edge noise domina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tes </w:t>
      </w:r>
      <w:r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over leading edge noise. Furthermore, the 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edges of the 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impeller 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plates 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or the fan support 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do not contribute to the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fan 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noise. The comparison of the analytical prediction with experimental results shows a 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reasonably good prediction, with a tendency to underpredict the results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. There are several possible reasons behind this. First, other noise sources apart from trailing edge and leading edge noise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may 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be present. Furthermore, the use of analytical and empirical models to predict </w:t>
      </w:r>
      <w:r w:rsidR="00654EA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the </w:t>
      </w:r>
      <w:r w:rsidR="00DE1F9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input data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of </w:t>
      </w:r>
      <w:r w:rsidR="00DE1F9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the acoustic model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also adds </w:t>
      </w:r>
      <w:r w:rsidR="0007547F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>uncertainty</w:t>
      </w:r>
      <w:r w:rsidR="00D94DD6" w:rsidRPr="00D94DD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fr-FR"/>
        </w:rPr>
        <w:t xml:space="preserve"> to the prediction</w:t>
      </w:r>
    </w:p>
    <w:p w:rsidR="002568CE" w:rsidRPr="00DE1F98" w:rsidRDefault="002568CE" w:rsidP="00AF6A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lang w:val="en-GB" w:eastAsia="fr-FR"/>
        </w:rPr>
      </w:pPr>
    </w:p>
    <w:p w:rsidR="00AF6A28" w:rsidRPr="00AC1D7B" w:rsidRDefault="00AF6A28" w:rsidP="00AF6A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en-GB" w:eastAsia="fr-FR"/>
        </w:rPr>
      </w:pPr>
      <w:r w:rsidRPr="00AC1D7B">
        <w:rPr>
          <w:rFonts w:ascii="Times New Roman" w:eastAsia="Times New Roman" w:hAnsi="Times New Roman" w:cs="Times New Roman"/>
          <w:b/>
          <w:color w:val="000000"/>
          <w:lang w:val="en-GB" w:eastAsia="fr-FR"/>
        </w:rPr>
        <w:t>KEYWORDS</w:t>
      </w:r>
    </w:p>
    <w:p w:rsidR="000A0427" w:rsidRPr="00AC1D7B" w:rsidRDefault="000A0427" w:rsidP="00FA45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GB" w:eastAsia="fr-FR"/>
        </w:rPr>
      </w:pPr>
      <w:r w:rsidRPr="00AC1D7B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Fan Noise, Plenum fan, Serrations, Amiet's model, Analytical model </w:t>
      </w:r>
    </w:p>
    <w:p w:rsidR="00EA06F8" w:rsidRPr="00AC1D7B" w:rsidRDefault="00EA06F8" w:rsidP="00FA45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fr-FR"/>
        </w:rPr>
      </w:pPr>
    </w:p>
    <w:p w:rsidR="00D94DD6" w:rsidRPr="00AC1D7B" w:rsidRDefault="00D94DD6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fr-FR"/>
        </w:rPr>
      </w:pPr>
      <w:r w:rsidRPr="00AC1D7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fr-FR"/>
        </w:rPr>
        <w:br w:type="page"/>
      </w:r>
    </w:p>
    <w:p w:rsidR="00D94DD6" w:rsidRPr="00654EA9" w:rsidRDefault="00D94DD6" w:rsidP="00D94D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eastAsia="fr-FR"/>
        </w:rPr>
      </w:pPr>
      <w:r w:rsidRPr="00654EA9">
        <w:rPr>
          <w:rFonts w:ascii="Times New Roman" w:eastAsia="Times New Roman" w:hAnsi="Times New Roman" w:cs="Times New Roman"/>
          <w:b/>
          <w:color w:val="000000"/>
          <w:lang w:eastAsia="fr-FR"/>
        </w:rPr>
        <w:lastRenderedPageBreak/>
        <w:t>TITRE</w:t>
      </w:r>
    </w:p>
    <w:p w:rsidR="00EA06F8" w:rsidRPr="00654EA9" w:rsidRDefault="00156B43" w:rsidP="00FA45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EA9">
        <w:rPr>
          <w:rFonts w:ascii="Times New Roman" w:hAnsi="Times New Roman" w:cs="Times New Roman"/>
          <w:sz w:val="24"/>
          <w:szCs w:val="24"/>
        </w:rPr>
        <w:t xml:space="preserve">Réduction du bruit large bande des ventilateurs centrifuges pour </w:t>
      </w:r>
      <w:r w:rsidR="000A0427" w:rsidRPr="00654EA9">
        <w:rPr>
          <w:rFonts w:ascii="Times New Roman" w:hAnsi="Times New Roman" w:cs="Times New Roman"/>
          <w:sz w:val="24"/>
          <w:szCs w:val="24"/>
        </w:rPr>
        <w:t>le</w:t>
      </w:r>
      <w:r w:rsidR="00D94DD6" w:rsidRPr="00654EA9">
        <w:rPr>
          <w:rFonts w:ascii="Times New Roman" w:hAnsi="Times New Roman" w:cs="Times New Roman"/>
          <w:sz w:val="24"/>
          <w:szCs w:val="24"/>
        </w:rPr>
        <w:t xml:space="preserve"> CVC</w:t>
      </w:r>
    </w:p>
    <w:p w:rsidR="00EA06F8" w:rsidRPr="00654EA9" w:rsidRDefault="00D94DD6" w:rsidP="00EA0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fr-FR"/>
        </w:rPr>
      </w:pPr>
      <w:r w:rsidRPr="00654EA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fr-FR"/>
        </w:rPr>
        <w:t>RÉSUMÉ</w:t>
      </w:r>
    </w:p>
    <w:p w:rsidR="00D94DD6" w:rsidRPr="00654EA9" w:rsidRDefault="00D94DD6" w:rsidP="00654E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</w:pP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s dentelures au bord d'attaque ou au bord de fuite ont été 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utilisées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avec un certain succès comme méthode de réduction de bruit sur des profils aérodynamiques. Plus récemment, cette 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technique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a aussi été utilisé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e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pour des ventilateurs 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hélicoïdes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. Cette thèse étend l'application des dentelures sur un ventilateur centrifuge à roue libre.</w:t>
      </w:r>
    </w:p>
    <w:p w:rsidR="00075B3C" w:rsidRPr="00654EA9" w:rsidRDefault="00D94DD6" w:rsidP="00654E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</w:pP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s résultats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précédents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sur des profils on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t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servi à concevoir et fabriquer plusieurs prototypes avec dentelures au bord d'attaque ou au bord de fuite des pales. Des résultats expérimentaux pour les roues avec </w:t>
      </w:r>
      <w:r w:rsidRPr="00EE6D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fr-FR"/>
        </w:rPr>
        <w:t>dentelures au bord d'attaque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montrent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à débit donné une </w:t>
      </w:r>
      <w:r w:rsidR="00EE6DEF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chute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pression pour la plupart des points de fonctionnement </w:t>
      </w:r>
      <w:r w:rsidR="001B6637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en comparaison du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ventilateur de base sans dentelures,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et inversement une augmentation de la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pression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aux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grands débits.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Les dentelures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entrainent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une réduction d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u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bruit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aux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moyennes fréquences, mais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une augmentation du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bruit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en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haute fréquence. Sur le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niveau de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bruit global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,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ceci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se traduit par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une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légère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augmentation du bruit pour la plupart des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géométries et points de fonctionnement. Les </w:t>
      </w:r>
      <w:r w:rsidR="00075B3C" w:rsidRPr="00EE6DE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fr-FR"/>
        </w:rPr>
        <w:t>dentelures au bord de fuite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réduisent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le bruit pour la plupart des points de fonctionnement. Cette réduction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se produit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sur tout le spectre, sans augmentation du bruit à haute fréquence.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plus, on a constaté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également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la suppression d'un bruit quasi-tonal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très forte amplitude </w:t>
      </w:r>
      <w:r w:rsidR="00075B3C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à haute fréquence et petit débit.</w:t>
      </w:r>
    </w:p>
    <w:p w:rsidR="00DE1F98" w:rsidRPr="00654EA9" w:rsidRDefault="00075B3C" w:rsidP="00654E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</w:pP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Un modèle analytique 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prévision du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bruit du vent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ilateur de base, sans dentelures, a aussi été développé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. C</w:t>
      </w:r>
      <w:r w:rsidR="0064772C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elui-ci est basé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sur le modèle d'Amiet, </w:t>
      </w:r>
      <w:r w:rsidR="006A442D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en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prenant en compte </w:t>
      </w:r>
      <w:r w:rsidR="006A442D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les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bruit</w:t>
      </w:r>
      <w:r w:rsidR="006A442D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s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</w:t>
      </w:r>
      <w:r w:rsidR="006A442D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bord d'attaque</w:t>
      </w:r>
      <w:r w:rsidR="006A442D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et de bord de fuite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s pales, </w:t>
      </w:r>
      <w:r w:rsidR="006A442D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mais aussi le bruit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de l'extrémité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s flasques. Les résultats montrent que le bruit de bord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fuite est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ominant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par rapport au 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bruit d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e bord d'attaque</w:t>
      </w: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. En outre,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les flasques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de la roue et le support du ventilateur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ne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contribuent pas au bruit global. Le modèle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analytique 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arrive à prédire raisonnablement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les 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résultats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expérimentaux</w:t>
      </w:r>
      <w:r w:rsidR="00AC1D7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, avec une tendance à la 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sous-estimation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du bruit. Il y a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plusieurs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raisons qui pourraient expliquer </w:t>
      </w:r>
      <w:r w:rsidR="00654EA9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c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e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la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.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D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'autres sources que le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bruit de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bord d'attaque et le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bruit de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bord de fuite p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euvent contribuer au bruit du ventilateur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.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De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plus, </w:t>
      </w:r>
      <w:r w:rsidR="001E1EB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les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modèles analytiques et empiriques </w:t>
      </w:r>
      <w:r w:rsidR="001E1EB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utilisés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pour obtenir les données d'entrée du modèle acoustique ajoute</w:t>
      </w:r>
      <w:r w:rsidR="001E1EBB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nt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</w:t>
      </w:r>
      <w:r w:rsidR="004D2C3A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une </w:t>
      </w:r>
      <w:r w:rsidR="00DE1F98"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>incertitude à la prévision.</w:t>
      </w:r>
    </w:p>
    <w:p w:rsidR="00D94DD6" w:rsidRPr="00654EA9" w:rsidRDefault="00D94DD6" w:rsidP="00654E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</w:pPr>
      <w:r w:rsidRPr="00654EA9">
        <w:rPr>
          <w:rFonts w:ascii="Times New Roman" w:eastAsia="Times New Roman" w:hAnsi="Times New Roman" w:cs="Times New Roman"/>
          <w:color w:val="000000"/>
          <w:sz w:val="24"/>
          <w:szCs w:val="24"/>
          <w:lang w:eastAsia="fr-FR"/>
        </w:rPr>
        <w:t xml:space="preserve"> </w:t>
      </w:r>
    </w:p>
    <w:p w:rsidR="00D94DD6" w:rsidRPr="00654EA9" w:rsidRDefault="00D94DD6" w:rsidP="00D94D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lang w:eastAsia="fr-FR"/>
        </w:rPr>
      </w:pPr>
    </w:p>
    <w:p w:rsidR="00D94DD6" w:rsidRPr="00654EA9" w:rsidRDefault="00654EA9" w:rsidP="00D94D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eastAsia="fr-FR"/>
        </w:rPr>
      </w:pPr>
      <w:r w:rsidRPr="00654EA9">
        <w:rPr>
          <w:rFonts w:ascii="Times New Roman" w:eastAsia="Times New Roman" w:hAnsi="Times New Roman" w:cs="Times New Roman"/>
          <w:b/>
          <w:color w:val="000000"/>
          <w:lang w:eastAsia="fr-FR"/>
        </w:rPr>
        <w:t>MOTS CLÉS</w:t>
      </w:r>
    </w:p>
    <w:p w:rsidR="00D94DD6" w:rsidRPr="00654EA9" w:rsidRDefault="00DE1F98" w:rsidP="00D94D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fr-FR"/>
        </w:rPr>
      </w:pPr>
      <w:r w:rsidRPr="00654EA9">
        <w:rPr>
          <w:rFonts w:ascii="Times New Roman" w:eastAsia="Times New Roman" w:hAnsi="Times New Roman" w:cs="Times New Roman"/>
          <w:color w:val="000000"/>
          <w:lang w:eastAsia="fr-FR"/>
        </w:rPr>
        <w:t>Bruit des ventilateurs, Ventilateur centrifuge à roue libre, Dentelures, Modèle d'Amiet, Modèle Analytique</w:t>
      </w:r>
      <w:r w:rsidR="00D94DD6" w:rsidRPr="00654EA9">
        <w:rPr>
          <w:rFonts w:ascii="Times New Roman" w:eastAsia="Times New Roman" w:hAnsi="Times New Roman" w:cs="Times New Roman"/>
          <w:color w:val="000000"/>
          <w:lang w:eastAsia="fr-FR"/>
        </w:rPr>
        <w:t xml:space="preserve"> </w:t>
      </w:r>
    </w:p>
    <w:p w:rsidR="00EA06F8" w:rsidRPr="00654EA9" w:rsidRDefault="00EA06F8" w:rsidP="00EA0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A06F8" w:rsidRPr="00654EA9" w:rsidRDefault="00EA06F8" w:rsidP="00EA0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A06F8" w:rsidRPr="00654E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NjIzMLM0MjC0MDJX0lEKTi0uzszPAykwqQUAm4oTEywAAAA="/>
  </w:docVars>
  <w:rsids>
    <w:rsidRoot w:val="00FA45AC"/>
    <w:rsid w:val="00006EFC"/>
    <w:rsid w:val="00007BBD"/>
    <w:rsid w:val="0007547F"/>
    <w:rsid w:val="00075B3C"/>
    <w:rsid w:val="000A0427"/>
    <w:rsid w:val="00156B43"/>
    <w:rsid w:val="001B6637"/>
    <w:rsid w:val="001D43F0"/>
    <w:rsid w:val="001E1EBB"/>
    <w:rsid w:val="00236372"/>
    <w:rsid w:val="002568CE"/>
    <w:rsid w:val="003376B7"/>
    <w:rsid w:val="004A3CE1"/>
    <w:rsid w:val="004D2C3A"/>
    <w:rsid w:val="004D4B30"/>
    <w:rsid w:val="0064772C"/>
    <w:rsid w:val="00654EA9"/>
    <w:rsid w:val="006A442D"/>
    <w:rsid w:val="00836ADD"/>
    <w:rsid w:val="00A21909"/>
    <w:rsid w:val="00AC1D7B"/>
    <w:rsid w:val="00AF6A28"/>
    <w:rsid w:val="00B40B92"/>
    <w:rsid w:val="00D35F32"/>
    <w:rsid w:val="00D94DD6"/>
    <w:rsid w:val="00DE1F98"/>
    <w:rsid w:val="00EA06F8"/>
    <w:rsid w:val="00EE6DEF"/>
    <w:rsid w:val="00FA4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rformatHTML">
    <w:name w:val="HTML Preformatted"/>
    <w:basedOn w:val="Normal"/>
    <w:link w:val="PrformatHTMLCar"/>
    <w:uiPriority w:val="99"/>
    <w:semiHidden/>
    <w:unhideWhenUsed/>
    <w:rsid w:val="00FA45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FA45AC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DE1F9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E1F98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E1F9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E1F9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E1F98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E1F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E1F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rformatHTML">
    <w:name w:val="HTML Preformatted"/>
    <w:basedOn w:val="Normal"/>
    <w:link w:val="PrformatHTMLCar"/>
    <w:uiPriority w:val="99"/>
    <w:semiHidden/>
    <w:unhideWhenUsed/>
    <w:rsid w:val="00FA45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FA45AC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DE1F9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E1F98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E1F9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E1F9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E1F98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E1F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E1F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4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3</Words>
  <Characters>4092</Characters>
  <Application>Microsoft Office Word</Application>
  <DocSecurity>4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Ecole Centrale de LYON</Company>
  <LinksUpToDate>false</LinksUpToDate>
  <CharactersWithSpaces>4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bampani</dc:creator>
  <cp:lastModifiedBy>Centrale LYON</cp:lastModifiedBy>
  <cp:revision>2</cp:revision>
  <dcterms:created xsi:type="dcterms:W3CDTF">2021-06-08T14:14:00Z</dcterms:created>
  <dcterms:modified xsi:type="dcterms:W3CDTF">2021-06-08T14:14:00Z</dcterms:modified>
</cp:coreProperties>
</file>